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D5C34" w:rsidRDefault="00BD5C34" w:rsidP="00BD5C34">
      <w:pPr>
        <w:pStyle w:val="selectable-text"/>
      </w:pPr>
      <w:r w:rsidRPr="00A51333">
        <w:rPr>
          <w:rStyle w:val="selectable-text1"/>
          <w:b/>
          <w:bCs/>
        </w:rPr>
        <w:t>Case Study 2:</w:t>
      </w:r>
      <w:r>
        <w:rPr>
          <w:rStyle w:val="selectable-text1"/>
        </w:rPr>
        <w:t xml:space="preserve"> Aggregate Functions and Group By</w:t>
      </w:r>
    </w:p>
    <w:p w:rsidR="00BD5C34" w:rsidRDefault="00BD5C34" w:rsidP="00BD5C34">
      <w:pPr>
        <w:pStyle w:val="selectable-text"/>
      </w:pPr>
      <w:r>
        <w:rPr>
          <w:rStyle w:val="selectable-text1"/>
        </w:rPr>
        <w:t xml:space="preserve">Scenario: You are a data analyst at a retail company. The company wants to </w:t>
      </w:r>
      <w:proofErr w:type="spellStart"/>
      <w:r>
        <w:rPr>
          <w:rStyle w:val="selectable-text1"/>
        </w:rPr>
        <w:t>analyze</w:t>
      </w:r>
      <w:proofErr w:type="spellEnd"/>
      <w:r>
        <w:rPr>
          <w:rStyle w:val="selectable-text1"/>
        </w:rPr>
        <w:t xml:space="preserve"> the sales data to determine the total revenue generated by each product category and find the average order value for each category.</w:t>
      </w:r>
    </w:p>
    <w:p w:rsidR="00BD5C34" w:rsidRDefault="00BD5C34" w:rsidP="00BD5C34">
      <w:pPr>
        <w:pStyle w:val="selectable-text"/>
      </w:pPr>
      <w:r>
        <w:rPr>
          <w:rStyle w:val="selectable-text1"/>
        </w:rPr>
        <w:t>1. Write a SQL query to calculate the total revenue generated by each product category.</w:t>
      </w:r>
    </w:p>
    <w:p w:rsidR="00BD5C34" w:rsidRDefault="00BD5C34" w:rsidP="00BD5C34">
      <w:pPr>
        <w:pStyle w:val="selectable-text"/>
        <w:rPr>
          <w:rStyle w:val="selectable-text1"/>
        </w:rPr>
      </w:pPr>
      <w:r>
        <w:rPr>
          <w:rStyle w:val="selectable-text1"/>
        </w:rPr>
        <w:t>2. Write a SQL query to calculate the average order value for each product category.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  <w:b/>
          <w:bCs/>
        </w:rPr>
        <w:t>Sol.</w:t>
      </w:r>
      <w:r>
        <w:rPr>
          <w:rStyle w:val="selectable-text1"/>
          <w:b/>
          <w:bCs/>
        </w:rPr>
        <w:t xml:space="preserve"> 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>1. Calculate the total revenue generated by each product category: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>```</w:t>
      </w:r>
      <w:proofErr w:type="spellStart"/>
      <w:r w:rsidRPr="00A51333">
        <w:rPr>
          <w:rStyle w:val="selectable-text1"/>
        </w:rPr>
        <w:t>sql</w:t>
      </w:r>
      <w:proofErr w:type="spellEnd"/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 xml:space="preserve">SELECT category, </w:t>
      </w:r>
      <w:proofErr w:type="gramStart"/>
      <w:r w:rsidRPr="00A51333">
        <w:rPr>
          <w:rStyle w:val="selectable-text1"/>
        </w:rPr>
        <w:t>SUM(</w:t>
      </w:r>
      <w:proofErr w:type="gramEnd"/>
      <w:r w:rsidRPr="00A51333">
        <w:rPr>
          <w:rStyle w:val="selectable-text1"/>
        </w:rPr>
        <w:t xml:space="preserve">quantity * price) AS </w:t>
      </w:r>
      <w:proofErr w:type="spellStart"/>
      <w:r w:rsidRPr="00A51333">
        <w:rPr>
          <w:rStyle w:val="selectable-text1"/>
        </w:rPr>
        <w:t>total_revenue</w:t>
      </w:r>
      <w:proofErr w:type="spellEnd"/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>FROM Sales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>GROUP BY category;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>```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>In this query, the `Sales` table is assumed to have columns such as `category`, `quantity`, and `price`. The query uses the `SUM` function to calculate the total revenue for each product category by multiplying the `quantity` and `price` columns. The `GROUP BY` clause groups the results by the `category` column.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>2. Calculate the average order value for each product category: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>```</w:t>
      </w:r>
      <w:proofErr w:type="spellStart"/>
      <w:r w:rsidRPr="00A51333">
        <w:rPr>
          <w:rStyle w:val="selectable-text1"/>
        </w:rPr>
        <w:t>sql</w:t>
      </w:r>
      <w:proofErr w:type="spellEnd"/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 xml:space="preserve">SELECT category, </w:t>
      </w:r>
      <w:proofErr w:type="gramStart"/>
      <w:r w:rsidRPr="00A51333">
        <w:rPr>
          <w:rStyle w:val="selectable-text1"/>
        </w:rPr>
        <w:t>AVG(</w:t>
      </w:r>
      <w:proofErr w:type="spellStart"/>
      <w:proofErr w:type="gramEnd"/>
      <w:r w:rsidRPr="00A51333">
        <w:rPr>
          <w:rStyle w:val="selectable-text1"/>
        </w:rPr>
        <w:t>order_value</w:t>
      </w:r>
      <w:proofErr w:type="spellEnd"/>
      <w:r w:rsidRPr="00A51333">
        <w:rPr>
          <w:rStyle w:val="selectable-text1"/>
        </w:rPr>
        <w:t xml:space="preserve">) AS </w:t>
      </w:r>
      <w:proofErr w:type="spellStart"/>
      <w:r w:rsidRPr="00A51333">
        <w:rPr>
          <w:rStyle w:val="selectable-text1"/>
        </w:rPr>
        <w:t>average_order_value</w:t>
      </w:r>
      <w:proofErr w:type="spellEnd"/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>FROM (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 xml:space="preserve">    SELECT </w:t>
      </w:r>
      <w:proofErr w:type="spellStart"/>
      <w:r w:rsidRPr="00A51333">
        <w:rPr>
          <w:rStyle w:val="selectable-text1"/>
        </w:rPr>
        <w:t>order_id</w:t>
      </w:r>
      <w:proofErr w:type="spellEnd"/>
      <w:r w:rsidRPr="00A51333">
        <w:rPr>
          <w:rStyle w:val="selectable-text1"/>
        </w:rPr>
        <w:t xml:space="preserve">, category, </w:t>
      </w:r>
      <w:proofErr w:type="gramStart"/>
      <w:r w:rsidRPr="00A51333">
        <w:rPr>
          <w:rStyle w:val="selectable-text1"/>
        </w:rPr>
        <w:t>SUM(</w:t>
      </w:r>
      <w:proofErr w:type="gramEnd"/>
      <w:r w:rsidRPr="00A51333">
        <w:rPr>
          <w:rStyle w:val="selectable-text1"/>
        </w:rPr>
        <w:t xml:space="preserve">quantity * price) AS </w:t>
      </w:r>
      <w:proofErr w:type="spellStart"/>
      <w:r w:rsidRPr="00A51333">
        <w:rPr>
          <w:rStyle w:val="selectable-text1"/>
        </w:rPr>
        <w:t>order_value</w:t>
      </w:r>
      <w:proofErr w:type="spellEnd"/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 xml:space="preserve">    FROM Sales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 xml:space="preserve">    GROUP BY </w:t>
      </w:r>
      <w:proofErr w:type="spellStart"/>
      <w:r w:rsidRPr="00A51333">
        <w:rPr>
          <w:rStyle w:val="selectable-text1"/>
        </w:rPr>
        <w:t>order_id</w:t>
      </w:r>
      <w:proofErr w:type="spellEnd"/>
      <w:r w:rsidRPr="00A51333">
        <w:rPr>
          <w:rStyle w:val="selectable-text1"/>
        </w:rPr>
        <w:t>, category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>) AS subquery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>GROUP BY category;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t>```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  <w:r w:rsidRPr="00A51333">
        <w:rPr>
          <w:rStyle w:val="selectable-text1"/>
        </w:rPr>
        <w:lastRenderedPageBreak/>
        <w:t>This query first calculates the order value for each order by multiplying the `quantity` and `price` columns, grouped by `</w:t>
      </w:r>
      <w:proofErr w:type="spellStart"/>
      <w:r w:rsidRPr="00A51333">
        <w:rPr>
          <w:rStyle w:val="selectable-text1"/>
        </w:rPr>
        <w:t>order_id</w:t>
      </w:r>
      <w:proofErr w:type="spellEnd"/>
      <w:r w:rsidRPr="00A51333">
        <w:rPr>
          <w:rStyle w:val="selectable-text1"/>
        </w:rPr>
        <w:t>` and `category`. Then, it uses the subquery `</w:t>
      </w:r>
      <w:proofErr w:type="spellStart"/>
      <w:r w:rsidRPr="00A51333">
        <w:rPr>
          <w:rStyle w:val="selectable-text1"/>
        </w:rPr>
        <w:t>subquery</w:t>
      </w:r>
      <w:proofErr w:type="spellEnd"/>
      <w:r w:rsidRPr="00A51333">
        <w:rPr>
          <w:rStyle w:val="selectable-text1"/>
        </w:rPr>
        <w:t>` to aggregate the order values and calculate the average order value for each product category. The results are grouped by the `category` column.</w:t>
      </w:r>
    </w:p>
    <w:p w:rsidR="00BD5C34" w:rsidRPr="00A51333" w:rsidRDefault="00BD5C34" w:rsidP="00BD5C34">
      <w:pPr>
        <w:pStyle w:val="selectable-text"/>
        <w:rPr>
          <w:rStyle w:val="selectable-text1"/>
        </w:rPr>
      </w:pPr>
    </w:p>
    <w:p w:rsidR="00BD5C34" w:rsidRPr="00A51333" w:rsidRDefault="00BD5C34" w:rsidP="00BD5C34">
      <w:pPr>
        <w:pStyle w:val="selectable-text"/>
      </w:pPr>
      <w:r w:rsidRPr="00A51333">
        <w:rPr>
          <w:rStyle w:val="selectable-text1"/>
        </w:rPr>
        <w:t>Note: In both queries, you may need to adjust the table name (`Sales`) and column names (`category`, `quantity`, `price`, `</w:t>
      </w:r>
      <w:proofErr w:type="spellStart"/>
      <w:r w:rsidRPr="00A51333">
        <w:rPr>
          <w:rStyle w:val="selectable-text1"/>
        </w:rPr>
        <w:t>order_id</w:t>
      </w:r>
      <w:proofErr w:type="spellEnd"/>
      <w:r w:rsidRPr="00A51333">
        <w:rPr>
          <w:rStyle w:val="selectable-text1"/>
        </w:rPr>
        <w:t>`) to match the actual schema of your database.</w:t>
      </w:r>
    </w:p>
    <w:p w:rsidR="00BD5C34" w:rsidRDefault="00BD5C34" w:rsidP="00BD5C34">
      <w:pPr>
        <w:pStyle w:val="selectable-text"/>
      </w:pPr>
    </w:p>
    <w:sectPr w:rsidR="00BD5C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NjcxtTAzNDM3NLZQ0lEKTi0uzszPAykwqgUAYRD65iwAAAA="/>
  </w:docVars>
  <w:rsids>
    <w:rsidRoot w:val="00A51333"/>
    <w:rsid w:val="002A7A5D"/>
    <w:rsid w:val="00A51333"/>
    <w:rsid w:val="00A97435"/>
    <w:rsid w:val="00B50789"/>
    <w:rsid w:val="00BD5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063B56-62CC-423B-8679-01262096F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lectable-text">
    <w:name w:val="selectable-text"/>
    <w:basedOn w:val="Normal"/>
    <w:rsid w:val="00A513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selectable-text1">
    <w:name w:val="selectable-text1"/>
    <w:basedOn w:val="DefaultParagraphFont"/>
    <w:rsid w:val="00A513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101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al Thakur</dc:creator>
  <cp:keywords/>
  <dc:description/>
  <cp:lastModifiedBy>Payal Thakur</cp:lastModifiedBy>
  <cp:revision>2</cp:revision>
  <dcterms:created xsi:type="dcterms:W3CDTF">2023-06-04T04:30:00Z</dcterms:created>
  <dcterms:modified xsi:type="dcterms:W3CDTF">2023-06-04T04:30:00Z</dcterms:modified>
</cp:coreProperties>
</file>